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Taubert Data - RNA (Hunt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3727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9783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1341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0701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730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436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55607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464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169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5129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0620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1989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169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5129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405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15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4660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405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04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29147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7300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292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8309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7300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0547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93174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562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646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1676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982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221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03473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67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67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67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67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67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675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786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9535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036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786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591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287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5022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56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422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1963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908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2372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12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12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12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12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12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1246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646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422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171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434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837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060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5614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837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16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837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205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0980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3551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228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2681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l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088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087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566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564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1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088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491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686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088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175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088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673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701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005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555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287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930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965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1895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930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7783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buny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232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902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56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232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419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149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385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914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149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960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621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5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5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5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5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5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517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9:32Z</dcterms:created>
  <dcterms:modified xsi:type="dcterms:W3CDTF">2024-08-03T20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